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6343B3" w14:paraId="4AAD8CAF" w14:textId="77777777" w:rsidTr="00363B85">
        <w:tc>
          <w:tcPr>
            <w:tcW w:w="9350" w:type="dxa"/>
            <w:shd w:val="clear" w:color="auto" w:fill="D9D9D9" w:themeFill="background1" w:themeFillShade="D9"/>
          </w:tcPr>
          <w:p w14:paraId="4AAD8CA1" w14:textId="77777777" w:rsidR="00363B85" w:rsidRDefault="00363B85" w:rsidP="006343B3">
            <w:pPr>
              <w:rPr>
                <w:rFonts w:ascii="Arial" w:hAnsi="Arial" w:cs="Arial"/>
              </w:rPr>
            </w:pPr>
          </w:p>
          <w:p w14:paraId="737B958C" w14:textId="77777777" w:rsidR="00A83DBD" w:rsidRDefault="00661010" w:rsidP="002901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 and submit the following</w:t>
            </w:r>
            <w:r w:rsidR="006343B3">
              <w:rPr>
                <w:rFonts w:ascii="Arial" w:hAnsi="Arial" w:cs="Arial"/>
              </w:rPr>
              <w:t xml:space="preserve"> incide</w:t>
            </w:r>
            <w:r w:rsidR="0035020D">
              <w:rPr>
                <w:rFonts w:ascii="Arial" w:hAnsi="Arial" w:cs="Arial"/>
              </w:rPr>
              <w:t xml:space="preserve">nt report </w:t>
            </w:r>
            <w:r>
              <w:rPr>
                <w:rFonts w:ascii="Arial" w:hAnsi="Arial" w:cs="Arial"/>
              </w:rPr>
              <w:t xml:space="preserve">by email </w:t>
            </w:r>
            <w:r w:rsidR="0035020D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</w:t>
            </w:r>
            <w:hyperlink r:id="rId9" w:history="1">
              <w:r w:rsidR="0035020D" w:rsidRPr="00386CFB">
                <w:rPr>
                  <w:rStyle w:val="Hyperlink"/>
                  <w:rFonts w:ascii="Arial" w:hAnsi="Arial" w:cs="Arial"/>
                </w:rPr>
                <w:t>privacy@macewan.ca</w:t>
              </w:r>
            </w:hyperlink>
            <w:r>
              <w:rPr>
                <w:rFonts w:ascii="Arial" w:hAnsi="Arial" w:cs="Arial"/>
              </w:rPr>
              <w:t xml:space="preserve">. If you do not have email access, contact the Information and Privacy Office by phone at </w:t>
            </w:r>
          </w:p>
          <w:p w14:paraId="4AAD8CA9" w14:textId="2D38B4C4" w:rsidR="0035020D" w:rsidRDefault="00661010" w:rsidP="0029019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780) 497-5423 for in-person or mail-in submissions.</w:t>
            </w:r>
          </w:p>
          <w:p w14:paraId="4AAD8CAA" w14:textId="77777777" w:rsidR="00290197" w:rsidRDefault="00290197" w:rsidP="00363B85">
            <w:pPr>
              <w:jc w:val="both"/>
              <w:rPr>
                <w:rFonts w:ascii="Arial" w:hAnsi="Arial" w:cs="Arial"/>
              </w:rPr>
            </w:pPr>
          </w:p>
          <w:p w14:paraId="2F369C4E" w14:textId="77777777" w:rsidR="003C7644" w:rsidRDefault="00661010" w:rsidP="00363B85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ivacy Notice</w:t>
            </w:r>
            <w:r w:rsidR="0080567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724588EA" w14:textId="0F93ABE8" w:rsidR="00661010" w:rsidRDefault="00805676" w:rsidP="00363B85">
            <w:pPr>
              <w:jc w:val="both"/>
              <w:rPr>
                <w:rFonts w:ascii="Arial" w:hAnsi="Arial" w:cs="Arial"/>
              </w:rPr>
            </w:pPr>
            <w:r w:rsidRPr="003C7644">
              <w:rPr>
                <w:rFonts w:ascii="Arial" w:hAnsi="Arial" w:cs="Arial"/>
              </w:rPr>
              <w:t>The personal information on this form is collected under s.33(c) of the Freedom of Information and Protection of Privacy Act and will be protected under Part 2 of that Act for the purpose of investigating a privacy or information security complaint or incident at MacEwan University. For questions, contact the University’s Privacy Lead by email at privacy@macewan.ca or by phone at (780) 497-5423.</w:t>
            </w:r>
          </w:p>
          <w:p w14:paraId="5B6A1425" w14:textId="77777777" w:rsidR="003C7644" w:rsidRPr="003C0CD9" w:rsidRDefault="003C7644" w:rsidP="00363B85">
            <w:pPr>
              <w:jc w:val="both"/>
              <w:rPr>
                <w:rFonts w:ascii="Arial" w:hAnsi="Arial" w:cs="Arial"/>
                <w:b/>
                <w:bCs/>
              </w:rPr>
            </w:pPr>
          </w:p>
          <w:p w14:paraId="4AAD8CAE" w14:textId="77777777" w:rsidR="00363B85" w:rsidRDefault="00363B85" w:rsidP="003C0CD9">
            <w:pPr>
              <w:jc w:val="both"/>
              <w:rPr>
                <w:rFonts w:ascii="Arial" w:hAnsi="Arial" w:cs="Arial"/>
              </w:rPr>
            </w:pPr>
          </w:p>
        </w:tc>
      </w:tr>
    </w:tbl>
    <w:p w14:paraId="4AAD8CB0" w14:textId="77777777" w:rsidR="008A5731" w:rsidRDefault="008A5731" w:rsidP="008A573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0"/>
      </w:tblGrid>
      <w:tr w:rsidR="00FD6756" w:rsidRPr="00FD6756" w14:paraId="4AAD8CB6" w14:textId="77777777" w:rsidTr="00F23AC5">
        <w:trPr>
          <w:trHeight w:val="161"/>
        </w:trPr>
        <w:tc>
          <w:tcPr>
            <w:tcW w:w="935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AAD8CB5" w14:textId="77777777" w:rsidR="009A1A3E" w:rsidRPr="00FD6756" w:rsidRDefault="00B10996" w:rsidP="00DD4575">
            <w:pPr>
              <w:spacing w:before="120" w:after="120" w:line="276" w:lineRule="auto"/>
              <w:jc w:val="center"/>
              <w:rPr>
                <w:rFonts w:ascii="Arial" w:hAnsi="Arial" w:cs="Arial"/>
                <w:b/>
              </w:rPr>
            </w:pPr>
            <w:r w:rsidRPr="00FD6756">
              <w:rPr>
                <w:rFonts w:ascii="Arial" w:hAnsi="Arial" w:cs="Arial"/>
                <w:b/>
              </w:rPr>
              <w:t>CONTACT INFORMATION</w:t>
            </w:r>
          </w:p>
        </w:tc>
      </w:tr>
      <w:tr w:rsidR="00C36120" w:rsidRPr="00363B85" w14:paraId="4AAD8CBB" w14:textId="77777777" w:rsidTr="00F23AC5">
        <w:tc>
          <w:tcPr>
            <w:tcW w:w="9350" w:type="dxa"/>
          </w:tcPr>
          <w:p w14:paraId="40F4D48C" w14:textId="77777777" w:rsidR="00F23AC5" w:rsidRDefault="00F23AC5" w:rsidP="00C36120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 w:rsidRPr="009A1A3E">
              <w:rPr>
                <w:rFonts w:ascii="Arial" w:hAnsi="Arial" w:cs="Arial"/>
              </w:rPr>
              <w:t>Report Date:</w:t>
            </w:r>
            <w:r>
              <w:rPr>
                <w:rFonts w:ascii="Arial" w:hAnsi="Arial" w:cs="Arial"/>
              </w:rPr>
              <w:t xml:space="preserve"> </w:t>
            </w:r>
            <w:r w:rsidRPr="00DB08EF"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B08E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DB08EF">
              <w:rPr>
                <w:rFonts w:ascii="Arial" w:hAnsi="Arial" w:cs="Arial"/>
                <w:b/>
                <w:bCs/>
              </w:rPr>
            </w:r>
            <w:r w:rsidRPr="00DB08EF">
              <w:rPr>
                <w:rFonts w:ascii="Arial" w:hAnsi="Arial" w:cs="Arial"/>
                <w:b/>
                <w:bCs/>
              </w:rPr>
              <w:fldChar w:fldCharType="separate"/>
            </w:r>
            <w:r w:rsidRPr="00DB08EF">
              <w:rPr>
                <w:rFonts w:ascii="Arial" w:hAnsi="Arial" w:cs="Arial"/>
                <w:b/>
                <w:bCs/>
                <w:noProof/>
              </w:rPr>
              <w:t> </w:t>
            </w:r>
            <w:r w:rsidRPr="00DB08EF">
              <w:rPr>
                <w:rFonts w:ascii="Arial" w:hAnsi="Arial" w:cs="Arial"/>
                <w:b/>
                <w:bCs/>
                <w:noProof/>
              </w:rPr>
              <w:t> </w:t>
            </w:r>
            <w:r w:rsidRPr="00DB08EF">
              <w:rPr>
                <w:rFonts w:ascii="Arial" w:hAnsi="Arial" w:cs="Arial"/>
                <w:b/>
                <w:bCs/>
                <w:noProof/>
              </w:rPr>
              <w:t> </w:t>
            </w:r>
            <w:r w:rsidRPr="00DB08EF">
              <w:rPr>
                <w:rFonts w:ascii="Arial" w:hAnsi="Arial" w:cs="Arial"/>
                <w:b/>
                <w:bCs/>
                <w:noProof/>
              </w:rPr>
              <w:t> </w:t>
            </w:r>
            <w:r w:rsidRPr="00DB08EF">
              <w:rPr>
                <w:rFonts w:ascii="Arial" w:hAnsi="Arial" w:cs="Arial"/>
                <w:b/>
                <w:bCs/>
                <w:noProof/>
              </w:rPr>
              <w:t> </w:t>
            </w:r>
            <w:r w:rsidRPr="00DB08EF">
              <w:rPr>
                <w:rFonts w:ascii="Arial" w:hAnsi="Arial" w:cs="Arial"/>
                <w:b/>
                <w:bCs/>
              </w:rPr>
              <w:fldChar w:fldCharType="end"/>
            </w:r>
          </w:p>
          <w:p w14:paraId="06C23B1D" w14:textId="370B20C4" w:rsidR="00C36120" w:rsidRDefault="00C36120" w:rsidP="00C36120">
            <w:pPr>
              <w:spacing w:line="276" w:lineRule="auto"/>
              <w:rPr>
                <w:rFonts w:ascii="Arial" w:hAnsi="Arial" w:cs="Arial"/>
              </w:rPr>
            </w:pPr>
            <w:r w:rsidRPr="009A1A3E">
              <w:rPr>
                <w:rFonts w:ascii="Arial" w:hAnsi="Arial" w:cs="Arial"/>
              </w:rPr>
              <w:t>Name</w:t>
            </w:r>
            <w:r>
              <w:rPr>
                <w:rFonts w:ascii="Arial" w:hAnsi="Arial" w:cs="Arial"/>
              </w:rPr>
              <w:t xml:space="preserve"> of Report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  <w:p w14:paraId="79147D9D" w14:textId="77777777" w:rsidR="00C36120" w:rsidRDefault="00C36120" w:rsidP="00C3612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ail: 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</w:p>
          <w:p w14:paraId="6BCFE320" w14:textId="77777777" w:rsidR="00C36120" w:rsidRDefault="00C36120" w:rsidP="00C3612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hone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2149356B" w14:textId="77777777" w:rsidR="00DD3D79" w:rsidRDefault="00DD3D79" w:rsidP="00DD3D79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a: </w:t>
            </w: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"/>
            <w:r>
              <w:rPr>
                <w:rFonts w:ascii="Arial" w:hAnsi="Arial" w:cs="Arial"/>
              </w:rPr>
              <w:t xml:space="preserve"> Student  </w:t>
            </w:r>
            <w:r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6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"/>
            <w:r>
              <w:rPr>
                <w:rFonts w:ascii="Arial" w:hAnsi="Arial" w:cs="Arial"/>
              </w:rPr>
              <w:t xml:space="preserve"> MacEwan Staff  </w:t>
            </w:r>
            <w:r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7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3"/>
            <w:r>
              <w:rPr>
                <w:rFonts w:ascii="Arial" w:hAnsi="Arial" w:cs="Arial"/>
              </w:rPr>
              <w:t xml:space="preserve"> Faculty  </w:t>
            </w:r>
            <w:r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9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4"/>
            <w:r>
              <w:rPr>
                <w:rFonts w:ascii="Arial" w:hAnsi="Arial" w:cs="Arial"/>
              </w:rPr>
              <w:t xml:space="preserve"> Public </w:t>
            </w:r>
            <w:r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5"/>
            <w:r>
              <w:rPr>
                <w:rFonts w:ascii="Arial" w:hAnsi="Arial" w:cs="Arial"/>
              </w:rPr>
              <w:t xml:space="preserve"> Other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65034D31" w14:textId="77777777" w:rsidR="00DD3D79" w:rsidRDefault="00DD3D79" w:rsidP="00DD3D79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ich faculty or department are you associated with?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4AAD8CBA" w14:textId="02507E20" w:rsidR="00A64263" w:rsidRPr="009A1A3E" w:rsidRDefault="00A64263" w:rsidP="00DD3D79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FD6756" w:rsidRPr="00FD6756" w14:paraId="4AAD8CDF" w14:textId="77777777" w:rsidTr="00F23AC5">
        <w:tc>
          <w:tcPr>
            <w:tcW w:w="9350" w:type="dxa"/>
            <w:shd w:val="clear" w:color="auto" w:fill="D9D9D9" w:themeFill="background1" w:themeFillShade="D9"/>
          </w:tcPr>
          <w:p w14:paraId="4AAD8CDE" w14:textId="77777777" w:rsidR="00B10996" w:rsidRPr="00FD6756" w:rsidRDefault="00B10996" w:rsidP="00DD4575">
            <w:pPr>
              <w:spacing w:before="120" w:after="120" w:line="276" w:lineRule="auto"/>
              <w:jc w:val="center"/>
              <w:rPr>
                <w:rFonts w:ascii="Arial" w:hAnsi="Arial" w:cs="Arial"/>
                <w:b/>
              </w:rPr>
            </w:pPr>
            <w:r w:rsidRPr="00FD6756">
              <w:rPr>
                <w:rFonts w:ascii="Arial" w:hAnsi="Arial" w:cs="Arial"/>
                <w:b/>
              </w:rPr>
              <w:t>INCIDENT DESCRIPTION</w:t>
            </w:r>
          </w:p>
        </w:tc>
      </w:tr>
      <w:tr w:rsidR="006343B3" w14:paraId="4AAD8CE3" w14:textId="77777777" w:rsidTr="00F23AC5">
        <w:tc>
          <w:tcPr>
            <w:tcW w:w="9350" w:type="dxa"/>
          </w:tcPr>
          <w:p w14:paraId="33B9435F" w14:textId="5C1D2932" w:rsidR="004063C2" w:rsidRDefault="00BF3E89" w:rsidP="004063C2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o discovered the incident?</w:t>
            </w:r>
            <w:r w:rsidR="004063C2">
              <w:rPr>
                <w:rFonts w:ascii="Arial" w:hAnsi="Arial" w:cs="Arial"/>
              </w:rPr>
              <w:t xml:space="preserve"> </w:t>
            </w:r>
            <w:r w:rsidR="004063C2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063C2">
              <w:rPr>
                <w:rFonts w:ascii="Arial" w:hAnsi="Arial" w:cs="Arial"/>
              </w:rPr>
              <w:instrText xml:space="preserve"> FORMTEXT </w:instrText>
            </w:r>
            <w:r w:rsidR="004063C2">
              <w:rPr>
                <w:rFonts w:ascii="Arial" w:hAnsi="Arial" w:cs="Arial"/>
              </w:rPr>
            </w:r>
            <w:r w:rsidR="004063C2">
              <w:rPr>
                <w:rFonts w:ascii="Arial" w:hAnsi="Arial" w:cs="Arial"/>
              </w:rPr>
              <w:fldChar w:fldCharType="separate"/>
            </w:r>
            <w:r w:rsidR="004063C2">
              <w:rPr>
                <w:rFonts w:ascii="Arial" w:hAnsi="Arial" w:cs="Arial"/>
                <w:noProof/>
              </w:rPr>
              <w:t> </w:t>
            </w:r>
            <w:r w:rsidR="004063C2">
              <w:rPr>
                <w:rFonts w:ascii="Arial" w:hAnsi="Arial" w:cs="Arial"/>
                <w:noProof/>
              </w:rPr>
              <w:t> </w:t>
            </w:r>
            <w:r w:rsidR="004063C2">
              <w:rPr>
                <w:rFonts w:ascii="Arial" w:hAnsi="Arial" w:cs="Arial"/>
                <w:noProof/>
              </w:rPr>
              <w:t> </w:t>
            </w:r>
            <w:r w:rsidR="004063C2">
              <w:rPr>
                <w:rFonts w:ascii="Arial" w:hAnsi="Arial" w:cs="Arial"/>
                <w:noProof/>
              </w:rPr>
              <w:t> </w:t>
            </w:r>
            <w:r w:rsidR="004063C2">
              <w:rPr>
                <w:rFonts w:ascii="Arial" w:hAnsi="Arial" w:cs="Arial"/>
                <w:noProof/>
              </w:rPr>
              <w:t> </w:t>
            </w:r>
            <w:r w:rsidR="004063C2">
              <w:rPr>
                <w:rFonts w:ascii="Arial" w:hAnsi="Arial" w:cs="Arial"/>
              </w:rPr>
              <w:fldChar w:fldCharType="end"/>
            </w:r>
          </w:p>
          <w:p w14:paraId="4AAD8CE1" w14:textId="0F09BA1A" w:rsidR="00CA4675" w:rsidRPr="009A1A3E" w:rsidRDefault="00BF3E89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did the incident occur</w:t>
            </w:r>
            <w:r w:rsidR="00340061">
              <w:rPr>
                <w:rFonts w:ascii="Arial" w:hAnsi="Arial" w:cs="Arial"/>
              </w:rPr>
              <w:t xml:space="preserve"> </w:t>
            </w:r>
            <w:r w:rsidR="00FC226A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FC226A">
              <w:rPr>
                <w:rFonts w:ascii="Arial" w:hAnsi="Arial" w:cs="Arial"/>
              </w:rPr>
              <w:instrText xml:space="preserve"> FORMTEXT </w:instrText>
            </w:r>
            <w:r w:rsidR="00FC226A">
              <w:rPr>
                <w:rFonts w:ascii="Arial" w:hAnsi="Arial" w:cs="Arial"/>
              </w:rPr>
            </w:r>
            <w:r w:rsidR="00FC226A">
              <w:rPr>
                <w:rFonts w:ascii="Arial" w:hAnsi="Arial" w:cs="Arial"/>
              </w:rPr>
              <w:fldChar w:fldCharType="separate"/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</w:rPr>
              <w:fldChar w:fldCharType="end"/>
            </w:r>
          </w:p>
          <w:p w14:paraId="59B4F468" w14:textId="0012B52B" w:rsidR="00363B85" w:rsidRDefault="00BF3E89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was the incident discovered?</w:t>
            </w:r>
            <w:r w:rsidR="00003A28">
              <w:rPr>
                <w:rFonts w:ascii="Arial" w:hAnsi="Arial" w:cs="Arial"/>
              </w:rPr>
              <w:t xml:space="preserve"> </w:t>
            </w:r>
            <w:r w:rsidR="00003A28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03A28">
              <w:rPr>
                <w:rFonts w:ascii="Arial" w:hAnsi="Arial" w:cs="Arial"/>
              </w:rPr>
              <w:instrText xml:space="preserve"> FORMTEXT </w:instrText>
            </w:r>
            <w:r w:rsidR="00003A28">
              <w:rPr>
                <w:rFonts w:ascii="Arial" w:hAnsi="Arial" w:cs="Arial"/>
              </w:rPr>
            </w:r>
            <w:r w:rsidR="00003A28">
              <w:rPr>
                <w:rFonts w:ascii="Arial" w:hAnsi="Arial" w:cs="Arial"/>
              </w:rPr>
              <w:fldChar w:fldCharType="separate"/>
            </w:r>
            <w:r w:rsidR="00003A28">
              <w:rPr>
                <w:rFonts w:ascii="Arial" w:hAnsi="Arial" w:cs="Arial"/>
                <w:noProof/>
              </w:rPr>
              <w:t> </w:t>
            </w:r>
            <w:r w:rsidR="00003A28">
              <w:rPr>
                <w:rFonts w:ascii="Arial" w:hAnsi="Arial" w:cs="Arial"/>
                <w:noProof/>
              </w:rPr>
              <w:t> </w:t>
            </w:r>
            <w:r w:rsidR="00003A28">
              <w:rPr>
                <w:rFonts w:ascii="Arial" w:hAnsi="Arial" w:cs="Arial"/>
                <w:noProof/>
              </w:rPr>
              <w:t> </w:t>
            </w:r>
            <w:r w:rsidR="00003A28">
              <w:rPr>
                <w:rFonts w:ascii="Arial" w:hAnsi="Arial" w:cs="Arial"/>
                <w:noProof/>
              </w:rPr>
              <w:t> </w:t>
            </w:r>
            <w:r w:rsidR="00003A28">
              <w:rPr>
                <w:rFonts w:ascii="Arial" w:hAnsi="Arial" w:cs="Arial"/>
                <w:noProof/>
              </w:rPr>
              <w:t> </w:t>
            </w:r>
            <w:r w:rsidR="00003A28">
              <w:rPr>
                <w:rFonts w:ascii="Arial" w:hAnsi="Arial" w:cs="Arial"/>
              </w:rPr>
              <w:fldChar w:fldCharType="end"/>
            </w:r>
          </w:p>
          <w:p w14:paraId="4AAD8CE2" w14:textId="3E614F0F" w:rsidR="002C110A" w:rsidRPr="009A1A3E" w:rsidRDefault="002C110A" w:rsidP="004063C2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6343B3" w14:paraId="4AAD8D11" w14:textId="77777777" w:rsidTr="00F23AC5">
        <w:tc>
          <w:tcPr>
            <w:tcW w:w="9350" w:type="dxa"/>
          </w:tcPr>
          <w:p w14:paraId="702A7477" w14:textId="6B800C71" w:rsidR="002C110A" w:rsidRDefault="00BF3E89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</w:t>
            </w:r>
            <w:r w:rsidR="0028776F">
              <w:rPr>
                <w:rFonts w:ascii="Arial" w:hAnsi="Arial" w:cs="Arial"/>
              </w:rPr>
              <w:t>Description of Incident</w:t>
            </w:r>
            <w:r>
              <w:rPr>
                <w:rFonts w:ascii="Arial" w:hAnsi="Arial" w:cs="Arial"/>
              </w:rPr>
              <w:t xml:space="preserve"> (brief summary)</w:t>
            </w:r>
            <w:r w:rsidR="0028776F">
              <w:rPr>
                <w:rFonts w:ascii="Arial" w:hAnsi="Arial" w:cs="Arial"/>
              </w:rPr>
              <w:t>:</w:t>
            </w:r>
            <w:r w:rsidR="002C110A">
              <w:rPr>
                <w:rFonts w:ascii="Arial" w:hAnsi="Arial" w:cs="Arial"/>
              </w:rPr>
              <w:t xml:space="preserve"> </w:t>
            </w:r>
            <w:r w:rsidR="002C110A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C110A">
              <w:rPr>
                <w:rFonts w:ascii="Arial" w:hAnsi="Arial" w:cs="Arial"/>
              </w:rPr>
              <w:instrText xml:space="preserve"> FORMTEXT </w:instrText>
            </w:r>
            <w:r w:rsidR="002C110A">
              <w:rPr>
                <w:rFonts w:ascii="Arial" w:hAnsi="Arial" w:cs="Arial"/>
              </w:rPr>
            </w:r>
            <w:r w:rsidR="002C110A">
              <w:rPr>
                <w:rFonts w:ascii="Arial" w:hAnsi="Arial" w:cs="Arial"/>
              </w:rPr>
              <w:fldChar w:fldCharType="separate"/>
            </w:r>
            <w:r w:rsidR="002C110A">
              <w:rPr>
                <w:rFonts w:ascii="Arial" w:hAnsi="Arial" w:cs="Arial"/>
                <w:noProof/>
              </w:rPr>
              <w:t> </w:t>
            </w:r>
            <w:r w:rsidR="002C110A">
              <w:rPr>
                <w:rFonts w:ascii="Arial" w:hAnsi="Arial" w:cs="Arial"/>
                <w:noProof/>
              </w:rPr>
              <w:t> </w:t>
            </w:r>
            <w:r w:rsidR="002C110A">
              <w:rPr>
                <w:rFonts w:ascii="Arial" w:hAnsi="Arial" w:cs="Arial"/>
                <w:noProof/>
              </w:rPr>
              <w:t> </w:t>
            </w:r>
            <w:r w:rsidR="002C110A">
              <w:rPr>
                <w:rFonts w:ascii="Arial" w:hAnsi="Arial" w:cs="Arial"/>
                <w:noProof/>
              </w:rPr>
              <w:t> </w:t>
            </w:r>
            <w:r w:rsidR="002C110A">
              <w:rPr>
                <w:rFonts w:ascii="Arial" w:hAnsi="Arial" w:cs="Arial"/>
                <w:noProof/>
              </w:rPr>
              <w:t> </w:t>
            </w:r>
            <w:r w:rsidR="002C110A">
              <w:rPr>
                <w:rFonts w:ascii="Arial" w:hAnsi="Arial" w:cs="Arial"/>
              </w:rPr>
              <w:fldChar w:fldCharType="end"/>
            </w:r>
          </w:p>
          <w:p w14:paraId="4AAD8D10" w14:textId="77777777" w:rsidR="00CC013F" w:rsidRPr="009A1A3E" w:rsidRDefault="00CC013F" w:rsidP="00DD457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6343B3" w14:paraId="4AAD8D1C" w14:textId="77777777" w:rsidTr="00F23AC5">
        <w:tc>
          <w:tcPr>
            <w:tcW w:w="9350" w:type="dxa"/>
          </w:tcPr>
          <w:p w14:paraId="2440A3D1" w14:textId="66C0395C" w:rsidR="002C6813" w:rsidRDefault="00BF3E89" w:rsidP="002C6813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s anything lost</w:t>
            </w:r>
            <w:r w:rsidR="00CF6711">
              <w:rPr>
                <w:rFonts w:ascii="Arial" w:hAnsi="Arial" w:cs="Arial"/>
              </w:rPr>
              <w:t xml:space="preserve"> or stolen during the incident</w:t>
            </w:r>
            <w:r>
              <w:rPr>
                <w:rFonts w:ascii="Arial" w:hAnsi="Arial" w:cs="Arial"/>
              </w:rPr>
              <w:t>?</w:t>
            </w:r>
            <w:r w:rsidR="00CF6711">
              <w:rPr>
                <w:rFonts w:ascii="Arial" w:hAnsi="Arial" w:cs="Arial"/>
              </w:rPr>
              <w:t xml:space="preserve"> (</w:t>
            </w:r>
            <w:r w:rsidR="00CF6711">
              <w:rPr>
                <w:rFonts w:ascii="Arial" w:hAnsi="Arial" w:cs="Arial"/>
                <w:i/>
                <w:iCs/>
              </w:rPr>
              <w:t xml:space="preserve">e.g., cell phone, laptop, </w:t>
            </w:r>
            <w:r w:rsidR="009E78B1">
              <w:rPr>
                <w:rFonts w:ascii="Arial" w:hAnsi="Arial" w:cs="Arial"/>
                <w:i/>
                <w:iCs/>
              </w:rPr>
              <w:t>file</w:t>
            </w:r>
            <w:r w:rsidR="00761CCE">
              <w:rPr>
                <w:rFonts w:ascii="Arial" w:hAnsi="Arial" w:cs="Arial"/>
                <w:i/>
                <w:iCs/>
              </w:rPr>
              <w:t>, briefcase…</w:t>
            </w:r>
            <w:r w:rsidR="009E78B1">
              <w:rPr>
                <w:rFonts w:ascii="Arial" w:hAnsi="Arial" w:cs="Arial"/>
                <w:i/>
                <w:iCs/>
              </w:rPr>
              <w:t>)</w:t>
            </w:r>
            <w:r w:rsidR="002C6813" w:rsidRPr="0010134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C6813" w:rsidRPr="00101344">
              <w:rPr>
                <w:rFonts w:ascii="Arial" w:hAnsi="Arial" w:cs="Arial"/>
              </w:rPr>
              <w:instrText xml:space="preserve"> FORMTEXT </w:instrText>
            </w:r>
            <w:r w:rsidR="002C6813" w:rsidRPr="00101344">
              <w:rPr>
                <w:rFonts w:ascii="Arial" w:hAnsi="Arial" w:cs="Arial"/>
              </w:rPr>
            </w:r>
            <w:r w:rsidR="002C6813" w:rsidRPr="00101344">
              <w:rPr>
                <w:rFonts w:ascii="Arial" w:hAnsi="Arial" w:cs="Arial"/>
              </w:rPr>
              <w:fldChar w:fldCharType="separate"/>
            </w:r>
            <w:r w:rsidR="002C6813" w:rsidRPr="00101344">
              <w:rPr>
                <w:rFonts w:ascii="Arial" w:hAnsi="Arial" w:cs="Arial"/>
                <w:noProof/>
              </w:rPr>
              <w:t> </w:t>
            </w:r>
            <w:r w:rsidR="002C6813" w:rsidRPr="00101344">
              <w:rPr>
                <w:rFonts w:ascii="Arial" w:hAnsi="Arial" w:cs="Arial"/>
                <w:noProof/>
              </w:rPr>
              <w:t> </w:t>
            </w:r>
            <w:r w:rsidR="002C6813" w:rsidRPr="00101344">
              <w:rPr>
                <w:rFonts w:ascii="Arial" w:hAnsi="Arial" w:cs="Arial"/>
                <w:noProof/>
              </w:rPr>
              <w:t> </w:t>
            </w:r>
            <w:r w:rsidR="002C6813" w:rsidRPr="00101344">
              <w:rPr>
                <w:rFonts w:ascii="Arial" w:hAnsi="Arial" w:cs="Arial"/>
                <w:noProof/>
              </w:rPr>
              <w:t> </w:t>
            </w:r>
            <w:r w:rsidR="002C6813" w:rsidRPr="00101344">
              <w:rPr>
                <w:rFonts w:ascii="Arial" w:hAnsi="Arial" w:cs="Arial"/>
                <w:noProof/>
              </w:rPr>
              <w:t> </w:t>
            </w:r>
            <w:r w:rsidR="002C6813" w:rsidRPr="00101344">
              <w:rPr>
                <w:rFonts w:ascii="Arial" w:hAnsi="Arial" w:cs="Arial"/>
              </w:rPr>
              <w:fldChar w:fldCharType="end"/>
            </w:r>
          </w:p>
          <w:p w14:paraId="4AAD8D19" w14:textId="66E7C03E" w:rsidR="0028776F" w:rsidRDefault="00CF6711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  <w:t xml:space="preserve">Was anything accessed during the incident? </w:t>
            </w:r>
            <w:r w:rsidR="009E78B1">
              <w:rPr>
                <w:rFonts w:ascii="Arial" w:hAnsi="Arial" w:cs="Arial"/>
                <w:i/>
                <w:iCs/>
              </w:rPr>
              <w:t>(</w:t>
            </w:r>
            <w:r w:rsidR="003809C6">
              <w:rPr>
                <w:rFonts w:ascii="Arial" w:hAnsi="Arial" w:cs="Arial"/>
                <w:i/>
                <w:iCs/>
              </w:rPr>
              <w:t xml:space="preserve">e.g., </w:t>
            </w:r>
            <w:r w:rsidR="00300835">
              <w:rPr>
                <w:rFonts w:ascii="Arial" w:hAnsi="Arial" w:cs="Arial"/>
                <w:i/>
                <w:iCs/>
              </w:rPr>
              <w:t xml:space="preserve">filing cabinet, </w:t>
            </w:r>
            <w:r w:rsidR="00761CCE">
              <w:rPr>
                <w:rFonts w:ascii="Arial" w:hAnsi="Arial" w:cs="Arial"/>
                <w:i/>
                <w:iCs/>
              </w:rPr>
              <w:t xml:space="preserve">google form, </w:t>
            </w:r>
            <w:r w:rsidR="005B046D">
              <w:rPr>
                <w:rFonts w:ascii="Arial" w:hAnsi="Arial" w:cs="Arial"/>
                <w:i/>
                <w:iCs/>
              </w:rPr>
              <w:t>PeopleS</w:t>
            </w:r>
            <w:r w:rsidR="00761CCE">
              <w:rPr>
                <w:rFonts w:ascii="Arial" w:hAnsi="Arial" w:cs="Arial"/>
                <w:i/>
                <w:iCs/>
              </w:rPr>
              <w:t>oft, email)</w:t>
            </w:r>
            <w:r w:rsidR="00B347A0">
              <w:rPr>
                <w:rFonts w:ascii="Arial" w:hAnsi="Arial" w:cs="Arial"/>
              </w:rPr>
              <w:t xml:space="preserve"> </w:t>
            </w:r>
            <w:r w:rsidR="00FC226A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FC226A">
              <w:rPr>
                <w:rFonts w:ascii="Arial" w:hAnsi="Arial" w:cs="Arial"/>
              </w:rPr>
              <w:instrText xml:space="preserve"> FORMTEXT </w:instrText>
            </w:r>
            <w:r w:rsidR="00FC226A">
              <w:rPr>
                <w:rFonts w:ascii="Arial" w:hAnsi="Arial" w:cs="Arial"/>
              </w:rPr>
            </w:r>
            <w:r w:rsidR="00FC226A">
              <w:rPr>
                <w:rFonts w:ascii="Arial" w:hAnsi="Arial" w:cs="Arial"/>
              </w:rPr>
              <w:fldChar w:fldCharType="separate"/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</w:rPr>
              <w:fldChar w:fldCharType="end"/>
            </w:r>
          </w:p>
          <w:p w14:paraId="4AAD8D1B" w14:textId="77777777" w:rsidR="0028776F" w:rsidRPr="009A1A3E" w:rsidRDefault="0028776F" w:rsidP="00DD457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6343B3" w14:paraId="4AAD8D2F" w14:textId="77777777" w:rsidTr="00F23AC5">
        <w:tc>
          <w:tcPr>
            <w:tcW w:w="9350" w:type="dxa"/>
          </w:tcPr>
          <w:p w14:paraId="4AAD8D2A" w14:textId="4E910A0B" w:rsidR="00250A62" w:rsidRDefault="00247D86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the incident</w:t>
            </w:r>
            <w:r w:rsidR="00722AB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ontain any</w:t>
            </w:r>
            <w:r w:rsidR="00627B94">
              <w:rPr>
                <w:rFonts w:ascii="Arial" w:hAnsi="Arial" w:cs="Arial"/>
              </w:rPr>
              <w:t xml:space="preserve"> information about another person</w:t>
            </w:r>
            <w:r w:rsidR="00722AB2">
              <w:rPr>
                <w:rFonts w:ascii="Arial" w:hAnsi="Arial" w:cs="Arial"/>
              </w:rPr>
              <w:t xml:space="preserve"> or </w:t>
            </w:r>
            <w:r w:rsidR="006A131B">
              <w:rPr>
                <w:rFonts w:ascii="Arial" w:hAnsi="Arial" w:cs="Arial"/>
              </w:rPr>
              <w:t>u</w:t>
            </w:r>
            <w:r w:rsidR="00722AB2">
              <w:rPr>
                <w:rFonts w:ascii="Arial" w:hAnsi="Arial" w:cs="Arial"/>
              </w:rPr>
              <w:t xml:space="preserve">niversity business information that </w:t>
            </w:r>
            <w:r>
              <w:rPr>
                <w:rFonts w:ascii="Arial" w:hAnsi="Arial" w:cs="Arial"/>
              </w:rPr>
              <w:t>could</w:t>
            </w:r>
            <w:r w:rsidR="00722AB2">
              <w:rPr>
                <w:rFonts w:ascii="Arial" w:hAnsi="Arial" w:cs="Arial"/>
              </w:rPr>
              <w:t xml:space="preserve"> be considered confidential?</w:t>
            </w:r>
            <w:r>
              <w:rPr>
                <w:rFonts w:ascii="Arial" w:hAnsi="Arial" w:cs="Arial"/>
              </w:rPr>
              <w:t xml:space="preserve"> </w:t>
            </w:r>
            <w:r w:rsidR="00B21100" w:rsidRPr="0028776F">
              <w:rPr>
                <w:rFonts w:ascii="Arial" w:hAnsi="Arial" w:cs="Arial"/>
                <w:i/>
                <w:sz w:val="18"/>
                <w:szCs w:val="18"/>
              </w:rPr>
              <w:t>(e.g.</w:t>
            </w:r>
            <w:r w:rsidR="00776338">
              <w:rPr>
                <w:rFonts w:ascii="Arial" w:hAnsi="Arial" w:cs="Arial"/>
                <w:i/>
                <w:sz w:val="18"/>
                <w:szCs w:val="18"/>
              </w:rPr>
              <w:t>,</w:t>
            </w:r>
            <w:r w:rsidR="00B21100" w:rsidRPr="0028776F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250A62" w:rsidRPr="00B21100">
              <w:rPr>
                <w:rFonts w:ascii="Arial" w:hAnsi="Arial" w:cs="Arial"/>
                <w:i/>
                <w:sz w:val="18"/>
                <w:szCs w:val="18"/>
              </w:rPr>
              <w:t>SIN, financial information,</w:t>
            </w:r>
            <w:r w:rsidR="00895AC4" w:rsidRPr="00B21100">
              <w:rPr>
                <w:rFonts w:ascii="Arial" w:hAnsi="Arial" w:cs="Arial"/>
                <w:i/>
                <w:sz w:val="18"/>
                <w:szCs w:val="18"/>
              </w:rPr>
              <w:t xml:space="preserve"> emails, grades, </w:t>
            </w:r>
            <w:r w:rsidR="00250A62" w:rsidRPr="00B21100">
              <w:rPr>
                <w:rFonts w:ascii="Arial" w:hAnsi="Arial" w:cs="Arial"/>
                <w:i/>
                <w:sz w:val="18"/>
                <w:szCs w:val="18"/>
              </w:rPr>
              <w:t xml:space="preserve">payroll </w:t>
            </w:r>
            <w:r w:rsidR="00D82B88" w:rsidRPr="00B21100">
              <w:rPr>
                <w:rFonts w:ascii="Arial" w:hAnsi="Arial" w:cs="Arial"/>
                <w:i/>
                <w:sz w:val="18"/>
                <w:szCs w:val="18"/>
              </w:rPr>
              <w:t>information, etc.</w:t>
            </w:r>
            <w:r w:rsidR="00EB2C25">
              <w:rPr>
                <w:rFonts w:ascii="Arial" w:hAnsi="Arial" w:cs="Arial"/>
                <w:i/>
                <w:sz w:val="18"/>
                <w:szCs w:val="18"/>
              </w:rPr>
              <w:t>):</w:t>
            </w:r>
            <w:r w:rsidR="003809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FC226A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FC226A">
              <w:rPr>
                <w:rFonts w:ascii="Arial" w:hAnsi="Arial" w:cs="Arial"/>
              </w:rPr>
              <w:instrText xml:space="preserve"> FORMTEXT </w:instrText>
            </w:r>
            <w:r w:rsidR="00FC226A">
              <w:rPr>
                <w:rFonts w:ascii="Arial" w:hAnsi="Arial" w:cs="Arial"/>
              </w:rPr>
            </w:r>
            <w:r w:rsidR="00FC226A">
              <w:rPr>
                <w:rFonts w:ascii="Arial" w:hAnsi="Arial" w:cs="Arial"/>
              </w:rPr>
              <w:fldChar w:fldCharType="separate"/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  <w:noProof/>
              </w:rPr>
              <w:t> </w:t>
            </w:r>
            <w:r w:rsidR="00FC226A">
              <w:rPr>
                <w:rFonts w:ascii="Arial" w:hAnsi="Arial" w:cs="Arial"/>
              </w:rPr>
              <w:fldChar w:fldCharType="end"/>
            </w:r>
          </w:p>
          <w:p w14:paraId="4AAD8D2E" w14:textId="77777777" w:rsidR="00250A62" w:rsidRPr="009A1A3E" w:rsidRDefault="00250A62" w:rsidP="00DD457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50A62" w14:paraId="4AAD8D34" w14:textId="77777777" w:rsidTr="00F23AC5">
        <w:tc>
          <w:tcPr>
            <w:tcW w:w="9350" w:type="dxa"/>
          </w:tcPr>
          <w:p w14:paraId="4AAD8D30" w14:textId="7E594B0F" w:rsidR="00250A62" w:rsidRDefault="00516323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T</w:t>
            </w:r>
            <w:r w:rsidRPr="00F23AC5">
              <w:rPr>
                <w:rFonts w:ascii="Arial" w:hAnsi="Arial" w:cs="Arial"/>
                <w:i/>
                <w:iCs/>
              </w:rPr>
              <w:t xml:space="preserve">he IPO </w:t>
            </w:r>
            <w:r>
              <w:rPr>
                <w:rFonts w:ascii="Arial" w:hAnsi="Arial" w:cs="Arial"/>
                <w:i/>
                <w:iCs/>
              </w:rPr>
              <w:t xml:space="preserve">is responsible for investigating whether a breach has occurred and overseeing </w:t>
            </w:r>
            <w:r w:rsidR="00331BB6">
              <w:rPr>
                <w:rFonts w:ascii="Arial" w:hAnsi="Arial" w:cs="Arial"/>
                <w:i/>
                <w:iCs/>
              </w:rPr>
              <w:t xml:space="preserve">the </w:t>
            </w:r>
            <w:r>
              <w:rPr>
                <w:rFonts w:ascii="Arial" w:hAnsi="Arial" w:cs="Arial"/>
                <w:i/>
                <w:iCs/>
              </w:rPr>
              <w:t xml:space="preserve">next steps to </w:t>
            </w:r>
            <w:r w:rsidR="00CE3E71">
              <w:rPr>
                <w:rFonts w:ascii="Arial" w:hAnsi="Arial" w:cs="Arial"/>
                <w:i/>
                <w:iCs/>
              </w:rPr>
              <w:t xml:space="preserve">mitigate risks. </w:t>
            </w:r>
            <w:r w:rsidRPr="00F23AC5">
              <w:rPr>
                <w:rFonts w:ascii="Arial" w:hAnsi="Arial" w:cs="Arial"/>
                <w:i/>
                <w:iCs/>
              </w:rPr>
              <w:t>However, i</w:t>
            </w:r>
            <w:r w:rsidR="000D5E1B">
              <w:rPr>
                <w:rFonts w:ascii="Arial" w:hAnsi="Arial" w:cs="Arial"/>
                <w:i/>
                <w:iCs/>
              </w:rPr>
              <w:t>t is reasonable for the reporting individual/department to take initial steps in some case</w:t>
            </w:r>
            <w:r w:rsidRPr="00F23AC5">
              <w:rPr>
                <w:rFonts w:ascii="Arial" w:hAnsi="Arial" w:cs="Arial"/>
                <w:i/>
                <w:iCs/>
              </w:rPr>
              <w:t>s.</w:t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lastRenderedPageBreak/>
              <w:br/>
            </w:r>
            <w:r w:rsidR="0066090B">
              <w:rPr>
                <w:rFonts w:ascii="Arial" w:hAnsi="Arial" w:cs="Arial"/>
              </w:rPr>
              <w:t>Has there been any action taken since the breach was discovered?</w:t>
            </w:r>
            <w:r w:rsidR="00BD301B">
              <w:rPr>
                <w:rFonts w:ascii="Arial" w:hAnsi="Arial" w:cs="Arial"/>
              </w:rPr>
              <w:t xml:space="preserve"> </w:t>
            </w:r>
            <w:r w:rsidR="00BD301B">
              <w:rPr>
                <w:rFonts w:ascii="Arial" w:hAnsi="Arial" w:cs="Arial"/>
                <w:i/>
                <w:sz w:val="18"/>
                <w:szCs w:val="18"/>
              </w:rPr>
              <w:t>(if applicable)</w:t>
            </w:r>
          </w:p>
          <w:p w14:paraId="4AAD8D31" w14:textId="1ABC600C" w:rsidR="00D82B88" w:rsidRDefault="00FC226A" w:rsidP="00DD457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47BD66CE" w14:textId="3138AA39" w:rsidR="00CE3E71" w:rsidRDefault="00CE3E71" w:rsidP="00DD4575">
            <w:pPr>
              <w:spacing w:line="276" w:lineRule="auto"/>
              <w:rPr>
                <w:rFonts w:ascii="Arial" w:hAnsi="Arial" w:cs="Arial"/>
              </w:rPr>
            </w:pPr>
          </w:p>
          <w:p w14:paraId="1B62E9E5" w14:textId="5CAD8B4B" w:rsidR="00CE3E71" w:rsidRPr="00F23AC5" w:rsidRDefault="00CE3E71" w:rsidP="00CE3E71">
            <w:pPr>
              <w:spacing w:line="276" w:lineRule="auto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</w:rPr>
              <w:t>Has the affected individual(s) been notified?</w:t>
            </w:r>
            <w:r w:rsidR="00A42B37">
              <w:rPr>
                <w:rFonts w:ascii="Arial" w:hAnsi="Arial" w:cs="Arial"/>
              </w:rPr>
              <w:t xml:space="preserve"> (</w:t>
            </w:r>
            <w:r w:rsidR="00A42B37">
              <w:rPr>
                <w:rFonts w:ascii="Arial" w:hAnsi="Arial" w:cs="Arial"/>
                <w:i/>
                <w:iCs/>
              </w:rPr>
              <w:t>if applicable)</w:t>
            </w:r>
          </w:p>
          <w:p w14:paraId="3CB3C278" w14:textId="529FEE86" w:rsidR="00CE3E71" w:rsidRPr="00BD301B" w:rsidRDefault="00CE3E71" w:rsidP="00CE3E71">
            <w:pPr>
              <w:spacing w:line="276" w:lineRule="auto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No </w:t>
            </w:r>
          </w:p>
          <w:p w14:paraId="57384BFC" w14:textId="77777777" w:rsidR="00CE3E71" w:rsidRDefault="00CE3E71" w:rsidP="00CE3E71">
            <w:pPr>
              <w:spacing w:line="276" w:lineRule="auto"/>
              <w:rPr>
                <w:rFonts w:ascii="Arial" w:hAnsi="Arial" w:cs="Arial"/>
              </w:rPr>
            </w:pPr>
          </w:p>
          <w:p w14:paraId="25C7ECF2" w14:textId="77777777" w:rsidR="00CE3E71" w:rsidRDefault="00CE3E71" w:rsidP="00CE3E71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, what was the form of notification?</w:t>
            </w:r>
          </w:p>
          <w:p w14:paraId="01D9D70F" w14:textId="77777777" w:rsidR="00CE3E71" w:rsidRDefault="00CE3E71" w:rsidP="00CE3E71">
            <w:pPr>
              <w:spacing w:line="276" w:lineRule="auto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Verbal  </w:t>
            </w:r>
            <w:r>
              <w:rPr>
                <w:rFonts w:ascii="Arial" w:hAnsi="Arial" w:cs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Email  </w:t>
            </w:r>
            <w:r>
              <w:rPr>
                <w:rFonts w:ascii="Arial" w:hAnsi="Arial" w:cs="Arial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Other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(please describe)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65E710D1" w14:textId="3FF160E4" w:rsidR="00CE3E71" w:rsidRDefault="00CE3E71" w:rsidP="00DD4575">
            <w:pPr>
              <w:spacing w:line="276" w:lineRule="auto"/>
              <w:rPr>
                <w:rFonts w:ascii="Arial" w:hAnsi="Arial" w:cs="Arial"/>
              </w:rPr>
            </w:pPr>
          </w:p>
          <w:p w14:paraId="505A79B0" w14:textId="77777777" w:rsidR="00F14FAA" w:rsidRDefault="00F14FAA" w:rsidP="00F14FAA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s the Information and Privacy Office at MacEwan University been notified?</w:t>
            </w:r>
          </w:p>
          <w:p w14:paraId="39FB2915" w14:textId="77777777" w:rsidR="00F14FAA" w:rsidRDefault="00F14FAA" w:rsidP="00F14FAA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0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6"/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1"/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7"/>
            <w:r>
              <w:rPr>
                <w:rFonts w:ascii="Arial" w:hAnsi="Arial" w:cs="Arial"/>
              </w:rPr>
              <w:t xml:space="preserve"> No</w:t>
            </w:r>
          </w:p>
          <w:p w14:paraId="2BC28BBE" w14:textId="77777777" w:rsidR="00F14FAA" w:rsidRDefault="00F14FAA" w:rsidP="00A42B37">
            <w:pPr>
              <w:spacing w:line="276" w:lineRule="auto"/>
              <w:rPr>
                <w:rFonts w:ascii="Arial" w:hAnsi="Arial" w:cs="Arial"/>
              </w:rPr>
            </w:pPr>
          </w:p>
          <w:p w14:paraId="52630429" w14:textId="1F76CDD1" w:rsidR="00A42B37" w:rsidRDefault="00A42B37" w:rsidP="00A42B3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the police or any other authorities been notified? </w:t>
            </w:r>
            <w:r>
              <w:rPr>
                <w:rFonts w:ascii="Arial" w:hAnsi="Arial" w:cs="Arial"/>
                <w:i/>
                <w:sz w:val="18"/>
                <w:szCs w:val="18"/>
              </w:rPr>
              <w:t>(if applicable)</w:t>
            </w:r>
          </w:p>
          <w:p w14:paraId="3BA37FB2" w14:textId="77777777" w:rsidR="00A42B37" w:rsidRDefault="00A42B37" w:rsidP="00A42B3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5D7BDC">
              <w:rPr>
                <w:rFonts w:ascii="Arial" w:hAnsi="Arial" w:cs="Arial"/>
              </w:rPr>
            </w:r>
            <w:r w:rsidR="005D7BD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No</w:t>
            </w:r>
          </w:p>
          <w:p w14:paraId="0A66B199" w14:textId="77777777" w:rsidR="00A42B37" w:rsidRDefault="00A42B37" w:rsidP="00A42B37">
            <w:pPr>
              <w:spacing w:line="276" w:lineRule="auto"/>
              <w:rPr>
                <w:rFonts w:ascii="Arial" w:hAnsi="Arial" w:cs="Arial"/>
              </w:rPr>
            </w:pPr>
          </w:p>
          <w:p w14:paraId="20B7FD92" w14:textId="77777777" w:rsidR="00A42B37" w:rsidRDefault="00A42B37" w:rsidP="00A42B3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, who was notified and when?</w:t>
            </w:r>
          </w:p>
          <w:p w14:paraId="4D878C5A" w14:textId="77777777" w:rsidR="00A42B37" w:rsidRDefault="00A42B37" w:rsidP="00A42B3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4AAD8D33" w14:textId="77777777" w:rsidR="00D82B88" w:rsidRPr="009A1A3E" w:rsidRDefault="00D82B88" w:rsidP="00DD457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62F3A" w14:paraId="1FF562FF" w14:textId="77777777" w:rsidTr="00F23AC5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CB3273F" w14:textId="0FCA9E7D" w:rsidR="00B62F3A" w:rsidRPr="00002F57" w:rsidRDefault="00002F57" w:rsidP="00002F57">
            <w:pPr>
              <w:spacing w:before="120" w:after="120" w:line="276" w:lineRule="auto"/>
              <w:jc w:val="center"/>
              <w:rPr>
                <w:rFonts w:ascii="Arial" w:hAnsi="Arial" w:cs="Arial"/>
                <w:b/>
              </w:rPr>
            </w:pPr>
            <w:r w:rsidRPr="00002F57">
              <w:rPr>
                <w:rFonts w:ascii="Arial" w:hAnsi="Arial" w:cs="Arial"/>
                <w:b/>
              </w:rPr>
              <w:lastRenderedPageBreak/>
              <w:t>INTERNAL OFFICE USE</w:t>
            </w:r>
          </w:p>
        </w:tc>
      </w:tr>
      <w:tr w:rsidR="00B62F3A" w14:paraId="41B9858B" w14:textId="77777777" w:rsidTr="00F23AC5">
        <w:tc>
          <w:tcPr>
            <w:tcW w:w="9350" w:type="dxa"/>
            <w:shd w:val="clear" w:color="auto" w:fill="D9D9D9" w:themeFill="background1" w:themeFillShade="D9"/>
          </w:tcPr>
          <w:p w14:paraId="2D4FC3F1" w14:textId="77777777" w:rsidR="00057865" w:rsidRDefault="00057865" w:rsidP="0005786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le Number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4639D11B" w14:textId="77777777" w:rsidR="00057865" w:rsidRDefault="00057865" w:rsidP="0005786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e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  <w:p w14:paraId="6C7AE53F" w14:textId="3317E202" w:rsidR="00B62F3A" w:rsidRDefault="00B62F3A" w:rsidP="00DD4575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4AAD8D48" w14:textId="64E82436" w:rsidR="008A5731" w:rsidRDefault="008A5731" w:rsidP="00486F17">
      <w:pPr>
        <w:spacing w:after="0" w:line="240" w:lineRule="auto"/>
        <w:rPr>
          <w:rFonts w:ascii="Arial" w:hAnsi="Arial" w:cs="Arial"/>
        </w:rPr>
      </w:pPr>
    </w:p>
    <w:sectPr w:rsidR="008A5731" w:rsidSect="00773318">
      <w:headerReference w:type="default" r:id="rId10"/>
      <w:footerReference w:type="default" r:id="rId11"/>
      <w:pgSz w:w="12240" w:h="15840"/>
      <w:pgMar w:top="172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66044" w14:textId="77777777" w:rsidR="00275E32" w:rsidRDefault="00275E32" w:rsidP="008A5731">
      <w:pPr>
        <w:spacing w:after="0" w:line="240" w:lineRule="auto"/>
      </w:pPr>
      <w:r>
        <w:separator/>
      </w:r>
    </w:p>
  </w:endnote>
  <w:endnote w:type="continuationSeparator" w:id="0">
    <w:p w14:paraId="23EC62CB" w14:textId="77777777" w:rsidR="00275E32" w:rsidRDefault="00275E32" w:rsidP="008A5731">
      <w:pPr>
        <w:spacing w:after="0" w:line="240" w:lineRule="auto"/>
      </w:pPr>
      <w:r>
        <w:continuationSeparator/>
      </w:r>
    </w:p>
  </w:endnote>
  <w:endnote w:type="continuationNotice" w:id="1">
    <w:p w14:paraId="3CBBD2C9" w14:textId="77777777" w:rsidR="00275E32" w:rsidRDefault="00275E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D8D50" w14:textId="478C6BC2" w:rsidR="00D82B88" w:rsidRDefault="00D82B88" w:rsidP="00D82B88">
    <w:pPr>
      <w:tabs>
        <w:tab w:val="center" w:pos="4550"/>
        <w:tab w:val="left" w:pos="5818"/>
        <w:tab w:val="right" w:pos="9100"/>
      </w:tabs>
      <w:ind w:right="260"/>
      <w:rPr>
        <w:rFonts w:ascii="Arial" w:hAnsi="Arial" w:cs="Arial"/>
        <w:color w:val="8496B0" w:themeColor="text2" w:themeTint="99"/>
        <w:spacing w:val="60"/>
        <w:sz w:val="18"/>
        <w:szCs w:val="18"/>
      </w:rPr>
    </w:pPr>
    <w:r>
      <w:rPr>
        <w:color w:val="8496B0" w:themeColor="text2" w:themeTint="99"/>
        <w:spacing w:val="60"/>
        <w:sz w:val="24"/>
        <w:szCs w:val="24"/>
      </w:rPr>
      <w:t>*</w:t>
    </w:r>
    <w:r w:rsidRPr="00D82B88">
      <w:rPr>
        <w:rFonts w:ascii="Arial" w:hAnsi="Arial" w:cs="Arial"/>
        <w:i/>
        <w:color w:val="A6A6A6" w:themeColor="background1" w:themeShade="A6"/>
        <w:sz w:val="18"/>
        <w:szCs w:val="18"/>
      </w:rPr>
      <w:t>Please do not send personally identifiable information as part of your report.</w:t>
    </w:r>
    <w:r w:rsidRPr="00D82B88">
      <w:rPr>
        <w:rFonts w:ascii="Arial" w:hAnsi="Arial" w:cs="Arial"/>
        <w:color w:val="A6A6A6" w:themeColor="background1" w:themeShade="A6"/>
      </w:rPr>
      <w:t xml:space="preserve"> </w:t>
    </w:r>
    <w:r>
      <w:rPr>
        <w:rFonts w:ascii="Arial" w:hAnsi="Arial" w:cs="Arial"/>
        <w:color w:val="A6A6A6" w:themeColor="background1" w:themeShade="A6"/>
      </w:rPr>
      <w:tab/>
    </w:r>
  </w:p>
  <w:p w14:paraId="710ED5A7" w14:textId="12523ED0" w:rsidR="00561480" w:rsidRPr="00561480" w:rsidRDefault="00561480" w:rsidP="00561480">
    <w:pPr>
      <w:tabs>
        <w:tab w:val="center" w:pos="4550"/>
        <w:tab w:val="left" w:pos="5818"/>
        <w:tab w:val="right" w:pos="9100"/>
      </w:tabs>
      <w:ind w:left="-720" w:right="260"/>
      <w:rPr>
        <w:rFonts w:ascii="Arial" w:hAnsi="Arial" w:cs="Arial"/>
        <w:noProof/>
        <w:sz w:val="18"/>
        <w:szCs w:val="18"/>
      </w:rPr>
    </w:pPr>
    <w:r w:rsidRPr="000A68B0">
      <w:rPr>
        <w:rFonts w:ascii="Arial" w:hAnsi="Arial" w:cs="Arial"/>
        <w:noProof/>
        <w:sz w:val="18"/>
        <w:szCs w:val="18"/>
      </w:rPr>
      <w:t xml:space="preserve">Information and Privacy Office (July 2022) </w:t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 w:rsidRPr="003E2D01">
      <w:rPr>
        <w:rFonts w:ascii="Arial" w:hAnsi="Arial" w:cs="Arial"/>
        <w:noProof/>
        <w:sz w:val="18"/>
        <w:szCs w:val="18"/>
      </w:rPr>
      <w:t xml:space="preserve">Page </w:t>
    </w:r>
    <w:r w:rsidRPr="007A0E52">
      <w:rPr>
        <w:rFonts w:ascii="Arial" w:hAnsi="Arial" w:cs="Arial"/>
        <w:noProof/>
        <w:sz w:val="18"/>
        <w:szCs w:val="18"/>
      </w:rPr>
      <w:fldChar w:fldCharType="begin"/>
    </w:r>
    <w:r w:rsidRPr="007A0E52">
      <w:rPr>
        <w:rFonts w:ascii="Arial" w:hAnsi="Arial" w:cs="Arial"/>
        <w:noProof/>
        <w:sz w:val="18"/>
        <w:szCs w:val="18"/>
      </w:rPr>
      <w:instrText xml:space="preserve"> PAGE   \* MERGEFORMAT </w:instrText>
    </w:r>
    <w:r w:rsidRPr="007A0E52">
      <w:rPr>
        <w:rFonts w:ascii="Arial" w:hAnsi="Arial" w:cs="Arial"/>
        <w:noProof/>
        <w:sz w:val="18"/>
        <w:szCs w:val="18"/>
      </w:rPr>
      <w:fldChar w:fldCharType="separate"/>
    </w:r>
    <w:r w:rsidRPr="007A0E52">
      <w:rPr>
        <w:rFonts w:ascii="Arial" w:hAnsi="Arial" w:cs="Arial"/>
        <w:noProof/>
        <w:sz w:val="18"/>
        <w:szCs w:val="18"/>
      </w:rPr>
      <w:t>1</w:t>
    </w:r>
    <w:r w:rsidRPr="007A0E52">
      <w:rPr>
        <w:rFonts w:ascii="Arial" w:hAnsi="Arial" w:cs="Arial"/>
        <w:noProof/>
        <w:sz w:val="18"/>
        <w:szCs w:val="18"/>
      </w:rPr>
      <w:fldChar w:fldCharType="end"/>
    </w:r>
    <w:r w:rsidRPr="007A0E52">
      <w:rPr>
        <w:rFonts w:ascii="Arial" w:hAnsi="Arial" w:cs="Arial"/>
        <w:noProof/>
        <w:sz w:val="18"/>
        <w:szCs w:val="18"/>
      </w:rPr>
      <w:t xml:space="preserve"> | </w:t>
    </w:r>
    <w:r w:rsidRPr="007A0E52">
      <w:rPr>
        <w:rFonts w:ascii="Arial" w:hAnsi="Arial" w:cs="Arial"/>
        <w:noProof/>
        <w:sz w:val="18"/>
        <w:szCs w:val="18"/>
      </w:rPr>
      <w:fldChar w:fldCharType="begin"/>
    </w:r>
    <w:r w:rsidRPr="007A0E52">
      <w:rPr>
        <w:rFonts w:ascii="Arial" w:hAnsi="Arial" w:cs="Arial"/>
        <w:noProof/>
        <w:sz w:val="18"/>
        <w:szCs w:val="18"/>
      </w:rPr>
      <w:instrText xml:space="preserve"> NUMPAGES  \* Arabic  \* MERGEFORMAT </w:instrText>
    </w:r>
    <w:r w:rsidRPr="007A0E52">
      <w:rPr>
        <w:rFonts w:ascii="Arial" w:hAnsi="Arial" w:cs="Arial"/>
        <w:noProof/>
        <w:sz w:val="18"/>
        <w:szCs w:val="18"/>
      </w:rPr>
      <w:fldChar w:fldCharType="separate"/>
    </w:r>
    <w:r w:rsidRPr="007A0E52">
      <w:rPr>
        <w:rFonts w:ascii="Arial" w:hAnsi="Arial" w:cs="Arial"/>
        <w:noProof/>
        <w:sz w:val="18"/>
        <w:szCs w:val="18"/>
      </w:rPr>
      <w:t>2</w:t>
    </w:r>
    <w:r w:rsidRPr="007A0E52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23EE9" w14:textId="77777777" w:rsidR="00275E32" w:rsidRDefault="00275E32" w:rsidP="008A5731">
      <w:pPr>
        <w:spacing w:after="0" w:line="240" w:lineRule="auto"/>
      </w:pPr>
      <w:r>
        <w:separator/>
      </w:r>
    </w:p>
  </w:footnote>
  <w:footnote w:type="continuationSeparator" w:id="0">
    <w:p w14:paraId="3F7BD2BC" w14:textId="77777777" w:rsidR="00275E32" w:rsidRDefault="00275E32" w:rsidP="008A5731">
      <w:pPr>
        <w:spacing w:after="0" w:line="240" w:lineRule="auto"/>
      </w:pPr>
      <w:r>
        <w:continuationSeparator/>
      </w:r>
    </w:p>
  </w:footnote>
  <w:footnote w:type="continuationNotice" w:id="1">
    <w:p w14:paraId="01ABCE8B" w14:textId="77777777" w:rsidR="00275E32" w:rsidRDefault="00275E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D8D4D" w14:textId="77777777" w:rsidR="00773318" w:rsidRDefault="00773318" w:rsidP="00773318">
    <w:pPr>
      <w:pStyle w:val="Header"/>
      <w:tabs>
        <w:tab w:val="clear" w:pos="4680"/>
        <w:tab w:val="clear" w:pos="9360"/>
        <w:tab w:val="left" w:pos="2319"/>
      </w:tabs>
      <w:jc w:val="center"/>
      <w:rPr>
        <w:rFonts w:ascii="Arial" w:hAnsi="Arial" w:cs="Arial"/>
        <w:b/>
        <w:sz w:val="28"/>
        <w:szCs w:val="28"/>
      </w:rPr>
    </w:pPr>
    <w:r w:rsidRPr="00773318">
      <w:rPr>
        <w:rFonts w:ascii="Arial" w:hAnsi="Arial" w:cs="Arial"/>
        <w:b/>
        <w:sz w:val="28"/>
        <w:szCs w:val="28"/>
      </w:rPr>
      <w:t>PRIVACY AND INFORMATION SECURITY</w:t>
    </w:r>
  </w:p>
  <w:p w14:paraId="4AAD8D4E" w14:textId="4149D69B" w:rsidR="00773318" w:rsidRPr="00773318" w:rsidRDefault="00773318" w:rsidP="00773318">
    <w:pPr>
      <w:pStyle w:val="Header"/>
      <w:tabs>
        <w:tab w:val="clear" w:pos="4680"/>
        <w:tab w:val="clear" w:pos="9360"/>
        <w:tab w:val="left" w:pos="2319"/>
      </w:tabs>
      <w:jc w:val="center"/>
      <w:rPr>
        <w:rFonts w:ascii="Arial" w:hAnsi="Arial" w:cs="Arial"/>
        <w:b/>
        <w:sz w:val="28"/>
        <w:szCs w:val="28"/>
      </w:rPr>
    </w:pPr>
    <w:r w:rsidRPr="00773318">
      <w:rPr>
        <w:rFonts w:ascii="Arial" w:hAnsi="Arial" w:cs="Arial"/>
        <w:b/>
        <w:sz w:val="28"/>
        <w:szCs w:val="28"/>
      </w:rPr>
      <w:t>BREACH INCIDENT FORM</w:t>
    </w:r>
  </w:p>
  <w:p w14:paraId="4AAD8D4F" w14:textId="77777777" w:rsidR="0035020D" w:rsidRPr="006343B3" w:rsidRDefault="0035020D" w:rsidP="00DC7CFC">
    <w:pPr>
      <w:pStyle w:val="Header"/>
      <w:tabs>
        <w:tab w:val="clear" w:pos="4680"/>
        <w:tab w:val="clear" w:pos="9360"/>
        <w:tab w:val="left" w:pos="2319"/>
      </w:tabs>
      <w:rPr>
        <w:b/>
        <w:sz w:val="25"/>
        <w:szCs w:val="25"/>
      </w:rPr>
    </w:pPr>
    <w:r w:rsidRPr="006343B3">
      <w:rPr>
        <w:b/>
        <w:noProof/>
        <w:sz w:val="25"/>
        <w:szCs w:val="25"/>
      </w:rPr>
      <w:drawing>
        <wp:anchor distT="0" distB="0" distL="114300" distR="114300" simplePos="0" relativeHeight="251658240" behindDoc="1" locked="1" layoutInCell="1" allowOverlap="1" wp14:anchorId="4AAD8D51" wp14:editId="4AAD8D52">
          <wp:simplePos x="0" y="0"/>
          <wp:positionH relativeFrom="column">
            <wp:posOffset>-381000</wp:posOffset>
          </wp:positionH>
          <wp:positionV relativeFrom="page">
            <wp:posOffset>323850</wp:posOffset>
          </wp:positionV>
          <wp:extent cx="1319530" cy="486410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YUEBFCGELOOK.IMAGE_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9530" cy="486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B306F"/>
    <w:multiLevelType w:val="hybridMultilevel"/>
    <w:tmpl w:val="F1FAA7EC"/>
    <w:lvl w:ilvl="0" w:tplc="5216AB08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573F94"/>
    <w:multiLevelType w:val="hybridMultilevel"/>
    <w:tmpl w:val="B3A4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2365342">
    <w:abstractNumId w:val="0"/>
  </w:num>
  <w:num w:numId="2" w16cid:durableId="2136560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sjA3NDAwMTAwM7FQ0lEKTi0uzszPAykwNKoFAL4S2aMtAAAA"/>
  </w:docVars>
  <w:rsids>
    <w:rsidRoot w:val="008A5731"/>
    <w:rsid w:val="00002F57"/>
    <w:rsid w:val="00003A28"/>
    <w:rsid w:val="00016B73"/>
    <w:rsid w:val="00024089"/>
    <w:rsid w:val="000343CA"/>
    <w:rsid w:val="00044313"/>
    <w:rsid w:val="00057865"/>
    <w:rsid w:val="00060850"/>
    <w:rsid w:val="00070CCC"/>
    <w:rsid w:val="00087E2E"/>
    <w:rsid w:val="000C76EC"/>
    <w:rsid w:val="000D5E1B"/>
    <w:rsid w:val="00101344"/>
    <w:rsid w:val="00122C58"/>
    <w:rsid w:val="00125D06"/>
    <w:rsid w:val="00135E81"/>
    <w:rsid w:val="0015446C"/>
    <w:rsid w:val="001639EB"/>
    <w:rsid w:val="00181192"/>
    <w:rsid w:val="00192BF8"/>
    <w:rsid w:val="001930A2"/>
    <w:rsid w:val="001C6E57"/>
    <w:rsid w:val="001D71EE"/>
    <w:rsid w:val="001E3942"/>
    <w:rsid w:val="00235753"/>
    <w:rsid w:val="0024320A"/>
    <w:rsid w:val="00247954"/>
    <w:rsid w:val="00247D86"/>
    <w:rsid w:val="00250A62"/>
    <w:rsid w:val="00275E32"/>
    <w:rsid w:val="0028776F"/>
    <w:rsid w:val="00290197"/>
    <w:rsid w:val="002A6B2A"/>
    <w:rsid w:val="002C110A"/>
    <w:rsid w:val="002C6813"/>
    <w:rsid w:val="002F1A6C"/>
    <w:rsid w:val="002F55F9"/>
    <w:rsid w:val="00300835"/>
    <w:rsid w:val="003012FD"/>
    <w:rsid w:val="00331BB6"/>
    <w:rsid w:val="00336C89"/>
    <w:rsid w:val="00340061"/>
    <w:rsid w:val="0034369E"/>
    <w:rsid w:val="003472FB"/>
    <w:rsid w:val="0035020D"/>
    <w:rsid w:val="00363B85"/>
    <w:rsid w:val="0037432F"/>
    <w:rsid w:val="003809C6"/>
    <w:rsid w:val="003C0CD9"/>
    <w:rsid w:val="003C6BEF"/>
    <w:rsid w:val="003C7644"/>
    <w:rsid w:val="003E7C2C"/>
    <w:rsid w:val="004063C2"/>
    <w:rsid w:val="00441685"/>
    <w:rsid w:val="004756D8"/>
    <w:rsid w:val="004758F5"/>
    <w:rsid w:val="00486F17"/>
    <w:rsid w:val="004C6E1A"/>
    <w:rsid w:val="004E3C78"/>
    <w:rsid w:val="004E48D0"/>
    <w:rsid w:val="004F0D28"/>
    <w:rsid w:val="004F394B"/>
    <w:rsid w:val="00516323"/>
    <w:rsid w:val="0056077F"/>
    <w:rsid w:val="00561480"/>
    <w:rsid w:val="00563256"/>
    <w:rsid w:val="005A7788"/>
    <w:rsid w:val="005B046D"/>
    <w:rsid w:val="005B6198"/>
    <w:rsid w:val="005D372A"/>
    <w:rsid w:val="005D7BDC"/>
    <w:rsid w:val="00627B94"/>
    <w:rsid w:val="006343B3"/>
    <w:rsid w:val="006346C9"/>
    <w:rsid w:val="0066090B"/>
    <w:rsid w:val="00661010"/>
    <w:rsid w:val="00661BDA"/>
    <w:rsid w:val="006A131B"/>
    <w:rsid w:val="006C04A5"/>
    <w:rsid w:val="006C04B4"/>
    <w:rsid w:val="006C3AE9"/>
    <w:rsid w:val="006E6CE4"/>
    <w:rsid w:val="006F1B78"/>
    <w:rsid w:val="00712818"/>
    <w:rsid w:val="00722AB2"/>
    <w:rsid w:val="007230E9"/>
    <w:rsid w:val="007348AA"/>
    <w:rsid w:val="007561D1"/>
    <w:rsid w:val="00761AB2"/>
    <w:rsid w:val="00761CCE"/>
    <w:rsid w:val="00763B88"/>
    <w:rsid w:val="00773318"/>
    <w:rsid w:val="00776338"/>
    <w:rsid w:val="007A0E52"/>
    <w:rsid w:val="007A3625"/>
    <w:rsid w:val="007B379F"/>
    <w:rsid w:val="007E5117"/>
    <w:rsid w:val="007F57F2"/>
    <w:rsid w:val="00803143"/>
    <w:rsid w:val="00805676"/>
    <w:rsid w:val="008174E6"/>
    <w:rsid w:val="008341E1"/>
    <w:rsid w:val="008931B1"/>
    <w:rsid w:val="00895AC4"/>
    <w:rsid w:val="00897854"/>
    <w:rsid w:val="008A5731"/>
    <w:rsid w:val="008E1C43"/>
    <w:rsid w:val="00921B96"/>
    <w:rsid w:val="009228A2"/>
    <w:rsid w:val="00930002"/>
    <w:rsid w:val="009A1A3E"/>
    <w:rsid w:val="009A4763"/>
    <w:rsid w:val="009D4282"/>
    <w:rsid w:val="009E78B1"/>
    <w:rsid w:val="009F598D"/>
    <w:rsid w:val="00A03D74"/>
    <w:rsid w:val="00A0645F"/>
    <w:rsid w:val="00A15114"/>
    <w:rsid w:val="00A37CF7"/>
    <w:rsid w:val="00A42B37"/>
    <w:rsid w:val="00A64263"/>
    <w:rsid w:val="00A83DBD"/>
    <w:rsid w:val="00A97612"/>
    <w:rsid w:val="00AB5DB2"/>
    <w:rsid w:val="00B040EB"/>
    <w:rsid w:val="00B10996"/>
    <w:rsid w:val="00B21100"/>
    <w:rsid w:val="00B347A0"/>
    <w:rsid w:val="00B43A7F"/>
    <w:rsid w:val="00B62F3A"/>
    <w:rsid w:val="00B71B57"/>
    <w:rsid w:val="00B75CBE"/>
    <w:rsid w:val="00B81FBA"/>
    <w:rsid w:val="00BD301B"/>
    <w:rsid w:val="00BD4A97"/>
    <w:rsid w:val="00BF3E89"/>
    <w:rsid w:val="00C1236B"/>
    <w:rsid w:val="00C36120"/>
    <w:rsid w:val="00C36CC9"/>
    <w:rsid w:val="00C5365B"/>
    <w:rsid w:val="00C61E86"/>
    <w:rsid w:val="00C8342C"/>
    <w:rsid w:val="00C93B07"/>
    <w:rsid w:val="00CA1387"/>
    <w:rsid w:val="00CA4675"/>
    <w:rsid w:val="00CC013F"/>
    <w:rsid w:val="00CC6208"/>
    <w:rsid w:val="00CE3E71"/>
    <w:rsid w:val="00CE485C"/>
    <w:rsid w:val="00CF6711"/>
    <w:rsid w:val="00D178DD"/>
    <w:rsid w:val="00D55AAD"/>
    <w:rsid w:val="00D57162"/>
    <w:rsid w:val="00D82B88"/>
    <w:rsid w:val="00D858AA"/>
    <w:rsid w:val="00D8614B"/>
    <w:rsid w:val="00D91518"/>
    <w:rsid w:val="00DB08EF"/>
    <w:rsid w:val="00DC7CFC"/>
    <w:rsid w:val="00DD3D79"/>
    <w:rsid w:val="00DD4575"/>
    <w:rsid w:val="00DE51D4"/>
    <w:rsid w:val="00E04D18"/>
    <w:rsid w:val="00E075C9"/>
    <w:rsid w:val="00E403CC"/>
    <w:rsid w:val="00E50D0B"/>
    <w:rsid w:val="00E61E65"/>
    <w:rsid w:val="00E809AF"/>
    <w:rsid w:val="00EB2C25"/>
    <w:rsid w:val="00EC7F8E"/>
    <w:rsid w:val="00ED2B0E"/>
    <w:rsid w:val="00F006BA"/>
    <w:rsid w:val="00F0325D"/>
    <w:rsid w:val="00F14FAA"/>
    <w:rsid w:val="00F22D3B"/>
    <w:rsid w:val="00F23AC5"/>
    <w:rsid w:val="00F70461"/>
    <w:rsid w:val="00FA152A"/>
    <w:rsid w:val="00FB7D65"/>
    <w:rsid w:val="00FB7DB4"/>
    <w:rsid w:val="00FC226A"/>
    <w:rsid w:val="00FD6756"/>
    <w:rsid w:val="00FE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AD8CA1"/>
  <w15:chartTrackingRefBased/>
  <w15:docId w15:val="{44E4EC4A-6224-41D0-B84A-588D91A07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731"/>
  </w:style>
  <w:style w:type="paragraph" w:styleId="Footer">
    <w:name w:val="footer"/>
    <w:basedOn w:val="Normal"/>
    <w:link w:val="FooterChar"/>
    <w:uiPriority w:val="99"/>
    <w:unhideWhenUsed/>
    <w:rsid w:val="008A57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731"/>
  </w:style>
  <w:style w:type="table" w:styleId="TableGrid">
    <w:name w:val="Table Grid"/>
    <w:basedOn w:val="TableNormal"/>
    <w:uiPriority w:val="39"/>
    <w:rsid w:val="006343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43B3"/>
    <w:rPr>
      <w:color w:val="0563C1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E7A53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E7A53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E7A53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E7A53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C93B07"/>
    <w:pPr>
      <w:ind w:left="720"/>
      <w:contextualSpacing/>
    </w:pPr>
  </w:style>
  <w:style w:type="paragraph" w:styleId="Revision">
    <w:name w:val="Revision"/>
    <w:hidden/>
    <w:uiPriority w:val="99"/>
    <w:semiHidden/>
    <w:rsid w:val="0066101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22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28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2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8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privacybreach@macewan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AE1A7AD8D9524B88E40AB83A3169EA" ma:contentTypeVersion="16" ma:contentTypeDescription="Create a new document." ma:contentTypeScope="" ma:versionID="a928457baf38e8475eee3e49f6060106">
  <xsd:schema xmlns:xsd="http://www.w3.org/2001/XMLSchema" xmlns:xs="http://www.w3.org/2001/XMLSchema" xmlns:p="http://schemas.microsoft.com/office/2006/metadata/properties" xmlns:ns2="946050e8-cfd0-42cb-b07c-c2a11ed82b93" xmlns:ns3="92305e23-3075-44c5-8b4f-bd9e641a289c" targetNamespace="http://schemas.microsoft.com/office/2006/metadata/properties" ma:root="true" ma:fieldsID="db07cf35020b8a1ec7a0482941fb1177" ns2:_="" ns3:_="">
    <xsd:import namespace="946050e8-cfd0-42cb-b07c-c2a11ed82b93"/>
    <xsd:import namespace="92305e23-3075-44c5-8b4f-bd9e641a2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050e8-cfd0-42cb-b07c-c2a11ed82b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993e8cf-5308-43c4-b8cb-364214199a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05e23-3075-44c5-8b4f-bd9e641a289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c8be57-27f4-4516-813f-b1c0d3b18fd5}" ma:internalName="TaxCatchAll" ma:showField="CatchAllData" ma:web="92305e23-3075-44c5-8b4f-bd9e641a2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61D846-20D2-4318-9CAC-92958BC1C0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CAEF7-5B2B-4084-B9AF-AC27A7AF3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050e8-cfd0-42cb-b07c-c2a11ed82b93"/>
    <ds:schemaRef ds:uri="92305e23-3075-44c5-8b4f-bd9e641a2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Janice Mah</cp:lastModifiedBy>
  <cp:revision>12</cp:revision>
  <dcterms:created xsi:type="dcterms:W3CDTF">2022-07-26T21:48:00Z</dcterms:created>
  <dcterms:modified xsi:type="dcterms:W3CDTF">2022-08-03T16:32:00Z</dcterms:modified>
</cp:coreProperties>
</file>